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0B706F32" w:rsidR="00173A24" w:rsidRDefault="00193AF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64749AD0" w:rsidR="00173A24" w:rsidRDefault="00193AF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359B83E2" w:rsidR="00173A24" w:rsidRDefault="00193AF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simply an empty container.</w:t>
      </w:r>
    </w:p>
    <w:p w14:paraId="2A1F4E58" w14:textId="213F03C7" w:rsidR="00193AFD" w:rsidRDefault="00193AF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has a style property defined in it.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0C01680" w:rsidR="00173A24" w:rsidRDefault="00BA0985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: at normal position</w:t>
      </w:r>
    </w:p>
    <w:p w14:paraId="142C1A7F" w14:textId="6BCB4C8C" w:rsidR="00BA0985" w:rsidRDefault="00BA0985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Absolute: fixed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699EDE20" w:rsidR="00173A24" w:rsidRDefault="00BA098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control the transparency of an object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28FCBDC9" w:rsidR="00173A24" w:rsidRDefault="0084249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Java script 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463FF23" w:rsidR="00173A24" w:rsidRDefault="0084249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nuclide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19C0AAEB" w:rsidR="00173A24" w:rsidRDefault="002630A6" w:rsidP="002630A6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Download the app expo-go </w:t>
      </w:r>
    </w:p>
    <w:p w14:paraId="16C8468D" w14:textId="4E7C97F1" w:rsidR="002630A6" w:rsidRDefault="002630A6" w:rsidP="002630A6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en the code in snack</w:t>
      </w:r>
    </w:p>
    <w:p w14:paraId="1CDDDAC9" w14:textId="4F2175BA" w:rsidR="002630A6" w:rsidRDefault="002630A6" w:rsidP="002630A6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On the right side we get a QR code </w:t>
      </w:r>
    </w:p>
    <w:p w14:paraId="51AE4B7E" w14:textId="0F69C5E0" w:rsidR="002630A6" w:rsidRPr="002630A6" w:rsidRDefault="002630A6" w:rsidP="002630A6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can it with expo-go and we will get our app in our device 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42A1F57F" w:rsidR="00173A24" w:rsidRDefault="0084249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display something 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3545E8E4" w:rsidR="00173A24" w:rsidRDefault="0084249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return the properties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1D30596C" w:rsidR="00173A24" w:rsidRDefault="002630A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ew</w:t>
      </w:r>
    </w:p>
    <w:p w14:paraId="62E34AE4" w14:textId="1B1E2A22" w:rsidR="002630A6" w:rsidRDefault="002630A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ext </w:t>
      </w:r>
    </w:p>
    <w:p w14:paraId="6F43123F" w14:textId="59FEE947" w:rsidR="002630A6" w:rsidRDefault="002630A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Button </w:t>
      </w:r>
    </w:p>
    <w:p w14:paraId="23482DB9" w14:textId="7A75E69B" w:rsidR="002630A6" w:rsidRDefault="002630A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uchable opacity </w:t>
      </w:r>
    </w:p>
    <w:p w14:paraId="181CB70E" w14:textId="04770410" w:rsidR="002630A6" w:rsidRDefault="002630A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tyle sheet </w:t>
      </w:r>
    </w:p>
    <w:p w14:paraId="4709A0A6" w14:textId="77777777" w:rsidR="002630A6" w:rsidRDefault="002630A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452942007">
    <w:abstractNumId w:val="1"/>
  </w:num>
  <w:num w:numId="2" w16cid:durableId="12162843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93AFD"/>
    <w:rsid w:val="002630A6"/>
    <w:rsid w:val="005814F4"/>
    <w:rsid w:val="00842496"/>
    <w:rsid w:val="009526BB"/>
    <w:rsid w:val="00BA0985"/>
    <w:rsid w:val="00CB2788"/>
    <w:rsid w:val="00D80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630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KESH KUMAR YADAV</dc:creator>
  <cp:lastModifiedBy>MUKESH YADAV</cp:lastModifiedBy>
  <cp:revision>2</cp:revision>
  <dcterms:created xsi:type="dcterms:W3CDTF">2022-10-09T13:23:00Z</dcterms:created>
  <dcterms:modified xsi:type="dcterms:W3CDTF">2022-10-09T13:23:00Z</dcterms:modified>
</cp:coreProperties>
</file>